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3F03" w:rsidRDefault="009D5532" w:rsidP="00860138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212529"/>
          <w:sz w:val="28"/>
          <w:szCs w:val="24"/>
        </w:rPr>
      </w:pPr>
      <w:r>
        <w:rPr>
          <w:rFonts w:ascii="Times New Roman" w:hAnsi="Times New Roman" w:cs="Times New Roman"/>
          <w:b/>
          <w:color w:val="212529"/>
          <w:sz w:val="28"/>
          <w:szCs w:val="24"/>
        </w:rPr>
        <w:t>D</w:t>
      </w:r>
      <w:r w:rsidR="00860138">
        <w:rPr>
          <w:rFonts w:ascii="Times New Roman" w:hAnsi="Times New Roman" w:cs="Times New Roman"/>
          <w:b/>
          <w:color w:val="212529"/>
          <w:sz w:val="28"/>
          <w:szCs w:val="24"/>
        </w:rPr>
        <w:t>ERS KAYI</w:t>
      </w:r>
      <w:r w:rsidR="00C63FBC">
        <w:rPr>
          <w:rFonts w:ascii="Times New Roman" w:hAnsi="Times New Roman" w:cs="Times New Roman"/>
          <w:b/>
          <w:color w:val="212529"/>
          <w:sz w:val="28"/>
          <w:szCs w:val="24"/>
        </w:rPr>
        <w:t>T</w:t>
      </w:r>
      <w:r w:rsidR="00860138">
        <w:rPr>
          <w:rFonts w:ascii="Times New Roman" w:hAnsi="Times New Roman" w:cs="Times New Roman"/>
          <w:b/>
          <w:color w:val="212529"/>
          <w:sz w:val="28"/>
          <w:szCs w:val="24"/>
        </w:rPr>
        <w:t>LARI</w:t>
      </w:r>
      <w:r w:rsidR="00C63FBC">
        <w:rPr>
          <w:rFonts w:ascii="Times New Roman" w:hAnsi="Times New Roman" w:cs="Times New Roman"/>
          <w:b/>
          <w:color w:val="212529"/>
          <w:sz w:val="28"/>
          <w:szCs w:val="24"/>
        </w:rPr>
        <w:t xml:space="preserve"> </w:t>
      </w:r>
      <w:r w:rsidR="00032877">
        <w:rPr>
          <w:rFonts w:ascii="Times New Roman" w:hAnsi="Times New Roman" w:cs="Times New Roman"/>
          <w:b/>
          <w:color w:val="212529"/>
          <w:sz w:val="28"/>
          <w:szCs w:val="24"/>
        </w:rPr>
        <w:t xml:space="preserve">İLE İLGİLİ </w:t>
      </w:r>
      <w:bookmarkStart w:id="0" w:name="_GoBack"/>
      <w:bookmarkEnd w:id="0"/>
      <w:r w:rsidR="00C63FBC">
        <w:rPr>
          <w:rFonts w:ascii="Times New Roman" w:hAnsi="Times New Roman" w:cs="Times New Roman"/>
          <w:b/>
          <w:color w:val="212529"/>
          <w:sz w:val="28"/>
          <w:szCs w:val="24"/>
        </w:rPr>
        <w:t>ÖNEMLİ BAZI BİLGİLER</w:t>
      </w:r>
    </w:p>
    <w:p w:rsidR="00AD47E5" w:rsidRDefault="00AD47E5" w:rsidP="00860138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212529"/>
          <w:sz w:val="28"/>
          <w:szCs w:val="24"/>
        </w:rPr>
      </w:pPr>
    </w:p>
    <w:p w:rsidR="00AD47E5" w:rsidRPr="00B83335" w:rsidRDefault="00AD47E5" w:rsidP="00AD47E5">
      <w:pPr>
        <w:pStyle w:val="ListeParagraf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212529"/>
          <w:sz w:val="24"/>
          <w:szCs w:val="24"/>
        </w:rPr>
      </w:pPr>
      <w:r w:rsidRPr="00B83335">
        <w:rPr>
          <w:rFonts w:ascii="Times New Roman" w:hAnsi="Times New Roman" w:cs="Times New Roman"/>
          <w:b/>
          <w:color w:val="212529"/>
          <w:sz w:val="24"/>
          <w:szCs w:val="24"/>
        </w:rPr>
        <w:t xml:space="preserve">Hazırlık sınıfından muaf olan veya hazırlık sınıfını okuyup başarıyla geçen  öğrencilerin* YAD 102 Yabancı Dil II dersini almaları zorunlu değildir. Hazırlıkta/muafiyette aldıkları not geçme notu olarak transkriptlerine otomatik olarak işlenir. </w:t>
      </w:r>
    </w:p>
    <w:p w:rsidR="00AD47E5" w:rsidRPr="00B83335" w:rsidRDefault="00AD47E5" w:rsidP="00AD47E5">
      <w:pPr>
        <w:pStyle w:val="ListeParagraf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212529"/>
          <w:sz w:val="24"/>
          <w:szCs w:val="24"/>
        </w:rPr>
      </w:pPr>
      <w:r w:rsidRPr="00B83335">
        <w:rPr>
          <w:rFonts w:ascii="Times New Roman" w:hAnsi="Times New Roman" w:cs="Times New Roman"/>
          <w:b/>
          <w:color w:val="212529"/>
          <w:sz w:val="24"/>
          <w:szCs w:val="24"/>
        </w:rPr>
        <w:t xml:space="preserve">Sadece notunu yükseltmek isteyen öğrenciler YAD 102 Yabancı Dil II dersini isteğe bağlı olarak alırlar, </w:t>
      </w:r>
      <w:r w:rsidRPr="00B83335">
        <w:rPr>
          <w:rFonts w:ascii="Times New Roman" w:hAnsi="Times New Roman" w:cs="Times New Roman"/>
          <w:b/>
          <w:color w:val="212529"/>
          <w:sz w:val="24"/>
          <w:szCs w:val="24"/>
          <w:u w:val="single"/>
        </w:rPr>
        <w:t>son aldıkları not</w:t>
      </w:r>
      <w:r w:rsidRPr="00B83335">
        <w:rPr>
          <w:rFonts w:ascii="Times New Roman" w:hAnsi="Times New Roman" w:cs="Times New Roman"/>
          <w:b/>
          <w:color w:val="212529"/>
          <w:sz w:val="24"/>
          <w:szCs w:val="24"/>
        </w:rPr>
        <w:t xml:space="preserve"> geçerli olur ve transkriptlerine işlenir.   </w:t>
      </w:r>
    </w:p>
    <w:p w:rsidR="00AD47E5" w:rsidRPr="00B83335" w:rsidRDefault="00AD47E5" w:rsidP="00AD47E5">
      <w:pPr>
        <w:pStyle w:val="ListeParagraf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212529"/>
          <w:sz w:val="24"/>
          <w:szCs w:val="24"/>
        </w:rPr>
      </w:pPr>
      <w:r w:rsidRPr="00B83335">
        <w:rPr>
          <w:rFonts w:ascii="Times New Roman" w:hAnsi="Times New Roman" w:cs="Times New Roman"/>
          <w:b/>
          <w:color w:val="212529"/>
          <w:sz w:val="24"/>
          <w:szCs w:val="24"/>
        </w:rPr>
        <w:t xml:space="preserve">Birinci sınıf öğrencileri güz döneminde hangi yabancı dili seçip geçtiyse bahar yarıyılında aynı yabancı dile devam etmelidir. Örneğin, Güz döneminde İngilizce 1 dersini aldıysa Bahar döneminde Fransızca II dersini seçemez, İngilizce II’yi alması gerekir.    </w:t>
      </w:r>
    </w:p>
    <w:p w:rsidR="00431374" w:rsidRDefault="00431374" w:rsidP="00AD47E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212529"/>
          <w:szCs w:val="24"/>
        </w:rPr>
      </w:pPr>
    </w:p>
    <w:p w:rsidR="00AD47E5" w:rsidRPr="00431374" w:rsidRDefault="00AD47E5" w:rsidP="00AD47E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212529"/>
          <w:szCs w:val="24"/>
        </w:rPr>
      </w:pPr>
      <w:r w:rsidRPr="00431374">
        <w:rPr>
          <w:rFonts w:ascii="Times New Roman" w:hAnsi="Times New Roman" w:cs="Times New Roman"/>
          <w:b/>
          <w:color w:val="212529"/>
          <w:szCs w:val="24"/>
        </w:rPr>
        <w:t xml:space="preserve">*Öğrenciler İngilizce dersinden halihazırda başarılı/muaf oldukları zaman bu dersler seçim ekranına tik işareti atılmış şekilde gelir. </w:t>
      </w:r>
    </w:p>
    <w:p w:rsidR="008A02D0" w:rsidRDefault="008A02D0" w:rsidP="00860138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212529"/>
          <w:sz w:val="28"/>
          <w:szCs w:val="24"/>
        </w:rPr>
      </w:pPr>
    </w:p>
    <w:p w:rsidR="00693F03" w:rsidRPr="00914DC8" w:rsidRDefault="00972DAE" w:rsidP="00860138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4DC8">
        <w:rPr>
          <w:rFonts w:ascii="Times New Roman" w:hAnsi="Times New Roman" w:cs="Times New Roman"/>
          <w:sz w:val="24"/>
          <w:szCs w:val="24"/>
        </w:rPr>
        <w:t>M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ezuniyet için </w:t>
      </w:r>
      <w:r w:rsidR="00693F03" w:rsidRPr="00914DC8">
        <w:rPr>
          <w:rFonts w:ascii="Times New Roman" w:hAnsi="Times New Roman" w:cs="Times New Roman"/>
          <w:sz w:val="24"/>
          <w:szCs w:val="24"/>
        </w:rPr>
        <w:t>öğrenci</w:t>
      </w:r>
      <w:r w:rsidR="00C63FBC" w:rsidRPr="00914DC8">
        <w:rPr>
          <w:rFonts w:ascii="Times New Roman" w:hAnsi="Times New Roman" w:cs="Times New Roman"/>
          <w:sz w:val="24"/>
          <w:szCs w:val="24"/>
        </w:rPr>
        <w:t>lerin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 tamamlaması gereken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AKTS </w:t>
      </w:r>
      <w:r w:rsidR="008C577B" w:rsidRPr="00914DC8">
        <w:rPr>
          <w:rFonts w:ascii="Times New Roman" w:hAnsi="Times New Roman" w:cs="Times New Roman"/>
          <w:b/>
          <w:sz w:val="24"/>
          <w:szCs w:val="24"/>
          <w:u w:val="single"/>
        </w:rPr>
        <w:t>en az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240</w:t>
      </w:r>
      <w:r w:rsidR="00693F03" w:rsidRPr="00914DC8">
        <w:rPr>
          <w:rFonts w:ascii="Times New Roman" w:hAnsi="Times New Roman" w:cs="Times New Roman"/>
          <w:sz w:val="24"/>
          <w:szCs w:val="24"/>
        </w:rPr>
        <w:t>’tır.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</w:t>
      </w:r>
      <w:r w:rsidR="00B919EF" w:rsidRPr="00914DC8">
        <w:rPr>
          <w:rFonts w:ascii="Times New Roman" w:hAnsi="Times New Roman" w:cs="Times New Roman"/>
          <w:sz w:val="24"/>
          <w:szCs w:val="24"/>
        </w:rPr>
        <w:t>(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Mezuniyet için diğer şartlar; </w:t>
      </w:r>
      <w:r w:rsidR="00B919EF" w:rsidRPr="00914DC8">
        <w:rPr>
          <w:rFonts w:ascii="Times New Roman" w:hAnsi="Times New Roman" w:cs="Times New Roman"/>
          <w:sz w:val="24"/>
          <w:szCs w:val="24"/>
        </w:rPr>
        <w:t>GANO’su</w:t>
      </w:r>
      <w:r w:rsidR="00DA19C3" w:rsidRPr="00914DC8">
        <w:rPr>
          <w:rFonts w:ascii="Times New Roman" w:hAnsi="Times New Roman" w:cs="Times New Roman"/>
          <w:sz w:val="24"/>
          <w:szCs w:val="24"/>
        </w:rPr>
        <w:t>nun</w:t>
      </w:r>
      <w:r w:rsidR="00B919EF" w:rsidRPr="00914DC8">
        <w:rPr>
          <w:rFonts w:ascii="Times New Roman" w:hAnsi="Times New Roman" w:cs="Times New Roman"/>
          <w:sz w:val="24"/>
          <w:szCs w:val="24"/>
        </w:rPr>
        <w:t xml:space="preserve"> en az 2.00 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olması </w:t>
      </w:r>
      <w:r w:rsidR="00B919EF" w:rsidRPr="00914DC8">
        <w:rPr>
          <w:rFonts w:ascii="Times New Roman" w:hAnsi="Times New Roman" w:cs="Times New Roman"/>
          <w:sz w:val="24"/>
          <w:szCs w:val="24"/>
        </w:rPr>
        <w:t>ve programa ait alması gereken tüm derslerin yükümlülüklerini yerine getirmiş</w:t>
      </w:r>
      <w:r w:rsidR="00DA19C3" w:rsidRPr="00914DC8">
        <w:rPr>
          <w:rFonts w:ascii="Times New Roman" w:hAnsi="Times New Roman" w:cs="Times New Roman"/>
          <w:sz w:val="24"/>
          <w:szCs w:val="24"/>
        </w:rPr>
        <w:t xml:space="preserve"> olmasıdır.</w:t>
      </w:r>
      <w:r w:rsidR="00B919EF" w:rsidRPr="00914DC8">
        <w:rPr>
          <w:rFonts w:ascii="Times New Roman" w:hAnsi="Times New Roman" w:cs="Times New Roman"/>
          <w:sz w:val="24"/>
          <w:szCs w:val="24"/>
        </w:rPr>
        <w:t xml:space="preserve">)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Bu durum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2014-2015 Eğitim-Öğretim </w:t>
      </w:r>
      <w:r w:rsidR="00693F03" w:rsidRPr="00914DC8">
        <w:rPr>
          <w:rFonts w:ascii="Times New Roman" w:hAnsi="Times New Roman" w:cs="Times New Roman"/>
          <w:sz w:val="24"/>
          <w:szCs w:val="24"/>
        </w:rPr>
        <w:t>y</w:t>
      </w:r>
      <w:r w:rsidR="008C577B" w:rsidRPr="00914DC8">
        <w:rPr>
          <w:rFonts w:ascii="Times New Roman" w:hAnsi="Times New Roman" w:cs="Times New Roman"/>
          <w:sz w:val="24"/>
          <w:szCs w:val="24"/>
        </w:rPr>
        <w:t>ılı ve sonrasında kayıt yaptıran öğrenciler için geçerli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dir. 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Son sınıftaki öğrenciler ders seçimleri sırasında bu durumu </w:t>
      </w:r>
      <w:r w:rsidR="00693F03" w:rsidRPr="00914DC8">
        <w:rPr>
          <w:rFonts w:ascii="Times New Roman" w:hAnsi="Times New Roman" w:cs="Times New Roman"/>
          <w:sz w:val="24"/>
          <w:szCs w:val="24"/>
        </w:rPr>
        <w:t>mutlaka</w:t>
      </w:r>
      <w:r w:rsidR="008C577B" w:rsidRPr="00914DC8">
        <w:rPr>
          <w:rFonts w:ascii="Times New Roman" w:hAnsi="Times New Roman" w:cs="Times New Roman"/>
          <w:sz w:val="24"/>
          <w:szCs w:val="24"/>
        </w:rPr>
        <w:t xml:space="preserve"> dikkate almalıdır. </w:t>
      </w:r>
    </w:p>
    <w:p w:rsidR="00693F03" w:rsidRPr="00914DC8" w:rsidRDefault="00693F03" w:rsidP="00860138">
      <w:pPr>
        <w:pStyle w:val="ListeParagraf"/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6D0213" w:rsidRPr="00914DC8" w:rsidRDefault="00F93FEB" w:rsidP="00860138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14DC8">
        <w:rPr>
          <w:rFonts w:ascii="Times New Roman" w:hAnsi="Times New Roman" w:cs="Times New Roman"/>
          <w:sz w:val="24"/>
          <w:szCs w:val="24"/>
        </w:rPr>
        <w:t>Öğrenci</w:t>
      </w:r>
      <w:r w:rsidR="00C63FBC" w:rsidRPr="00914DC8">
        <w:rPr>
          <w:rFonts w:ascii="Times New Roman" w:hAnsi="Times New Roman" w:cs="Times New Roman"/>
          <w:sz w:val="24"/>
          <w:szCs w:val="24"/>
        </w:rPr>
        <w:t>ler</w:t>
      </w:r>
      <w:r w:rsidR="006D0213" w:rsidRPr="00914DC8">
        <w:rPr>
          <w:rFonts w:ascii="Times New Roman" w:hAnsi="Times New Roman" w:cs="Times New Roman"/>
          <w:sz w:val="24"/>
          <w:szCs w:val="24"/>
        </w:rPr>
        <w:t xml:space="preserve"> tabi olduğu ders planına ait alması gereken tüm derslerin yükümlülüklerini yerine getirme</w:t>
      </w:r>
      <w:r w:rsidRPr="00914DC8">
        <w:rPr>
          <w:rFonts w:ascii="Times New Roman" w:hAnsi="Times New Roman" w:cs="Times New Roman"/>
          <w:sz w:val="24"/>
          <w:szCs w:val="24"/>
        </w:rPr>
        <w:t>l</w:t>
      </w:r>
      <w:r w:rsidR="006D0213" w:rsidRPr="00914DC8">
        <w:rPr>
          <w:rFonts w:ascii="Times New Roman" w:hAnsi="Times New Roman" w:cs="Times New Roman"/>
          <w:sz w:val="24"/>
          <w:szCs w:val="24"/>
        </w:rPr>
        <w:t>i</w:t>
      </w:r>
      <w:r w:rsidR="00714553" w:rsidRPr="00914DC8">
        <w:rPr>
          <w:rFonts w:ascii="Times New Roman" w:hAnsi="Times New Roman" w:cs="Times New Roman"/>
          <w:sz w:val="24"/>
          <w:szCs w:val="24"/>
        </w:rPr>
        <w:t>dir</w:t>
      </w:r>
      <w:r w:rsidR="00BA7523" w:rsidRPr="00914DC8">
        <w:rPr>
          <w:rFonts w:ascii="Times New Roman" w:hAnsi="Times New Roman" w:cs="Times New Roman"/>
          <w:sz w:val="24"/>
          <w:szCs w:val="24"/>
        </w:rPr>
        <w:t>.</w:t>
      </w:r>
      <w:r w:rsidR="00995A97" w:rsidRPr="00914DC8">
        <w:rPr>
          <w:rFonts w:ascii="Times New Roman" w:hAnsi="Times New Roman" w:cs="Times New Roman"/>
          <w:sz w:val="24"/>
          <w:szCs w:val="24"/>
        </w:rPr>
        <w:t xml:space="preserve"> </w:t>
      </w:r>
      <w:r w:rsidR="00693F03" w:rsidRPr="00914DC8">
        <w:rPr>
          <w:rFonts w:ascii="Times New Roman" w:hAnsi="Times New Roman" w:cs="Times New Roman"/>
          <w:sz w:val="24"/>
          <w:szCs w:val="24"/>
        </w:rPr>
        <w:t>D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ers kontrolleri </w:t>
      </w:r>
      <w:r w:rsidR="00693F03" w:rsidRPr="00914DC8">
        <w:rPr>
          <w:rFonts w:ascii="Times New Roman" w:hAnsi="Times New Roman" w:cs="Times New Roman"/>
          <w:sz w:val="24"/>
          <w:szCs w:val="24"/>
        </w:rPr>
        <w:t>yapılırken seçmeli derslerde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alınması gereken seçmeli ders sayılarına </w:t>
      </w:r>
      <w:r w:rsidR="00693F03" w:rsidRPr="00914DC8">
        <w:rPr>
          <w:rFonts w:ascii="Times New Roman" w:hAnsi="Times New Roman" w:cs="Times New Roman"/>
          <w:sz w:val="24"/>
          <w:szCs w:val="24"/>
        </w:rPr>
        <w:t>(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Alan İçi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Türkçe 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Seçmeli Ders, Alan İçi </w:t>
      </w:r>
      <w:r w:rsidR="00693F03" w:rsidRPr="00914DC8">
        <w:rPr>
          <w:rFonts w:ascii="Times New Roman" w:hAnsi="Times New Roman" w:cs="Times New Roman"/>
          <w:sz w:val="24"/>
          <w:szCs w:val="24"/>
        </w:rPr>
        <w:t xml:space="preserve">İngilizce 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Seçmeli Ders ve Alan Dışı Seçmeli Ders) dikkat edilmelidir. </w:t>
      </w:r>
      <w:r w:rsidR="00693F03" w:rsidRPr="00914DC8">
        <w:rPr>
          <w:rFonts w:ascii="Times New Roman" w:hAnsi="Times New Roman" w:cs="Times New Roman"/>
          <w:sz w:val="24"/>
          <w:szCs w:val="24"/>
        </w:rPr>
        <w:t>Alınması gereken ders sayısı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her dönem için ders planlarında zorunlu derslerin altında belirtilmiştir. Bu sayı </w:t>
      </w:r>
      <w:r w:rsidR="00BA7523" w:rsidRPr="00914DC8">
        <w:rPr>
          <w:rFonts w:ascii="Times New Roman" w:hAnsi="Times New Roman" w:cs="Times New Roman"/>
          <w:sz w:val="24"/>
          <w:szCs w:val="24"/>
          <w:u w:val="single"/>
        </w:rPr>
        <w:t>tabi olunan yıla göre</w:t>
      </w:r>
      <w:r w:rsidR="00BA7523" w:rsidRPr="00914DC8">
        <w:rPr>
          <w:rFonts w:ascii="Times New Roman" w:hAnsi="Times New Roman" w:cs="Times New Roman"/>
          <w:sz w:val="24"/>
          <w:szCs w:val="24"/>
        </w:rPr>
        <w:t xml:space="preserve"> öğrenciden öğrenciye değişiklik göstermekte</w:t>
      </w:r>
      <w:r w:rsidR="003B76B7" w:rsidRPr="00914DC8">
        <w:rPr>
          <w:rFonts w:ascii="Times New Roman" w:hAnsi="Times New Roman" w:cs="Times New Roman"/>
          <w:sz w:val="24"/>
          <w:szCs w:val="24"/>
        </w:rPr>
        <w:t xml:space="preserve"> olup özel durumlar yer almaktadır</w:t>
      </w:r>
      <w:r w:rsidR="00BA7523" w:rsidRPr="00914DC8">
        <w:rPr>
          <w:rFonts w:ascii="Times New Roman" w:hAnsi="Times New Roman" w:cs="Times New Roman"/>
          <w:sz w:val="24"/>
          <w:szCs w:val="24"/>
        </w:rPr>
        <w:t>.</w:t>
      </w:r>
      <w:r w:rsidR="006D0213" w:rsidRPr="00914DC8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:rsidR="00860138" w:rsidRPr="00B937F1" w:rsidRDefault="00860138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vertAlign w:val="superscript"/>
        </w:rPr>
      </w:pPr>
    </w:p>
    <w:p w:rsidR="00731B44" w:rsidRPr="00B937F1" w:rsidRDefault="00731B44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B937F1">
        <w:rPr>
          <w:b/>
          <w:vertAlign w:val="superscript"/>
        </w:rPr>
        <w:t>1</w:t>
      </w:r>
      <w:r w:rsidRPr="00B937F1">
        <w:rPr>
          <w:vertAlign w:val="superscript"/>
        </w:rPr>
        <w:t> </w:t>
      </w:r>
      <w:r w:rsidR="00570D00" w:rsidRPr="00B937F1">
        <w:rPr>
          <w:b/>
        </w:rPr>
        <w:t>201</w:t>
      </w:r>
      <w:r w:rsidR="000D096A" w:rsidRPr="00B937F1">
        <w:rPr>
          <w:b/>
        </w:rPr>
        <w:t>7</w:t>
      </w:r>
      <w:r w:rsidR="00570D00" w:rsidRPr="00B937F1">
        <w:rPr>
          <w:b/>
        </w:rPr>
        <w:t>-201</w:t>
      </w:r>
      <w:r w:rsidR="000D096A" w:rsidRPr="00B937F1">
        <w:rPr>
          <w:b/>
        </w:rPr>
        <w:t>8</w:t>
      </w:r>
      <w:r w:rsidR="00714553" w:rsidRPr="00B937F1">
        <w:rPr>
          <w:b/>
        </w:rPr>
        <w:t xml:space="preserve"> ve öncesi ders planlarına tabi olan öğrenciler için:</w:t>
      </w:r>
      <w:r w:rsidR="00923A57" w:rsidRPr="00B937F1">
        <w:rPr>
          <w:b/>
        </w:rPr>
        <w:t xml:space="preserve"> </w:t>
      </w:r>
      <w:r w:rsidRPr="00B937F1">
        <w:t>Ders planının gerektirdiği dersleri</w:t>
      </w:r>
      <w:r w:rsidR="00B937F1">
        <w:t>n alınıp alınmadığının kontrolü</w:t>
      </w:r>
      <w:r w:rsidRPr="00B937F1">
        <w:t xml:space="preserve"> 1. </w:t>
      </w:r>
      <w:r w:rsidR="000D096A" w:rsidRPr="00B937F1">
        <w:t>S</w:t>
      </w:r>
      <w:r w:rsidRPr="00B937F1">
        <w:t>ın</w:t>
      </w:r>
      <w:r w:rsidR="000D096A" w:rsidRPr="00B937F1">
        <w:t xml:space="preserve">ıftan itibaren kaydıra kaydıra </w:t>
      </w:r>
      <w:r w:rsidR="00AD47E5" w:rsidRPr="00B937F1">
        <w:t>yapılmalıdır</w:t>
      </w:r>
      <w:r w:rsidR="00B937F1" w:rsidRPr="00B937F1">
        <w:t>.</w:t>
      </w:r>
      <w:r w:rsidR="00B937F1">
        <w:t xml:space="preserve"> </w:t>
      </w:r>
    </w:p>
    <w:p w:rsidR="00F0482B" w:rsidRPr="00B937F1" w:rsidRDefault="00F0482B" w:rsidP="00F0482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B937F1">
        <w:rPr>
          <w:b/>
        </w:rPr>
        <w:t>Örnek:</w:t>
      </w:r>
    </w:p>
    <w:p w:rsidR="00F0482B" w:rsidRPr="00B937F1" w:rsidRDefault="00F0482B" w:rsidP="00F0482B">
      <w:pPr>
        <w:pStyle w:val="NormalWeb"/>
        <w:shd w:val="clear" w:color="auto" w:fill="FFFFFF"/>
        <w:spacing w:before="0" w:beforeAutospacing="0" w:line="276" w:lineRule="auto"/>
        <w:jc w:val="both"/>
      </w:pPr>
      <w:r w:rsidRPr="00B937F1">
        <w:t>201</w:t>
      </w:r>
      <w:r w:rsidR="000D096A" w:rsidRPr="00B937F1">
        <w:t>7</w:t>
      </w:r>
      <w:r w:rsidRPr="00B937F1">
        <w:t>-201</w:t>
      </w:r>
      <w:r w:rsidR="000D096A" w:rsidRPr="00B937F1">
        <w:t>8</w:t>
      </w:r>
      <w:r w:rsidRPr="00B937F1">
        <w:t xml:space="preserve"> eğitim yılında 1. sınıfı okuyan öğrencinin 1. sınıf derslerinin kontrolü 201</w:t>
      </w:r>
      <w:r w:rsidR="000D096A" w:rsidRPr="00B937F1">
        <w:t>7</w:t>
      </w:r>
      <w:r w:rsidRPr="00B937F1">
        <w:t>-201</w:t>
      </w:r>
      <w:r w:rsidR="000D096A" w:rsidRPr="00B937F1">
        <w:t>8</w:t>
      </w:r>
      <w:r w:rsidRPr="00B937F1">
        <w:t xml:space="preserve"> ders planına göre, 2. sınıf dersleri 201</w:t>
      </w:r>
      <w:r w:rsidR="000D096A" w:rsidRPr="00B937F1">
        <w:t>8</w:t>
      </w:r>
      <w:r w:rsidRPr="00B937F1">
        <w:t>-201</w:t>
      </w:r>
      <w:r w:rsidR="000D096A" w:rsidRPr="00B937F1">
        <w:t>9</w:t>
      </w:r>
      <w:r w:rsidRPr="00B937F1">
        <w:t xml:space="preserve"> ders plan</w:t>
      </w:r>
      <w:r w:rsidR="00AD47E5" w:rsidRPr="00B937F1">
        <w:t>ına göre, 3. sınıf dersleri 201</w:t>
      </w:r>
      <w:r w:rsidR="000D096A" w:rsidRPr="00B937F1">
        <w:t>9</w:t>
      </w:r>
      <w:r w:rsidRPr="00B937F1">
        <w:t>-20</w:t>
      </w:r>
      <w:r w:rsidR="00AD47E5" w:rsidRPr="00B937F1">
        <w:t>2</w:t>
      </w:r>
      <w:r w:rsidR="000D096A" w:rsidRPr="00B937F1">
        <w:t>0</w:t>
      </w:r>
      <w:r w:rsidRPr="00B937F1">
        <w:t xml:space="preserve"> ders planına göre ve 4. sınıf dersleri 20</w:t>
      </w:r>
      <w:r w:rsidR="000D096A" w:rsidRPr="00B937F1">
        <w:t>20</w:t>
      </w:r>
      <w:r w:rsidRPr="00B937F1">
        <w:t>-20</w:t>
      </w:r>
      <w:r w:rsidR="000D096A" w:rsidRPr="00B937F1">
        <w:t>21</w:t>
      </w:r>
      <w:r w:rsidRPr="00B937F1">
        <w:t xml:space="preserve"> ders planına göre yapılmalıdır.</w:t>
      </w:r>
    </w:p>
    <w:p w:rsidR="0056276C" w:rsidRPr="00914DC8" w:rsidRDefault="008C577B" w:rsidP="0056276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u w:val="single"/>
        </w:rPr>
      </w:pPr>
      <w:r w:rsidRPr="00914DC8">
        <w:rPr>
          <w:b/>
          <w:vertAlign w:val="superscript"/>
        </w:rPr>
        <w:t>1</w:t>
      </w:r>
      <w:r w:rsidRPr="00AD47E5">
        <w:rPr>
          <w:color w:val="FF0000"/>
        </w:rPr>
        <w:t> </w:t>
      </w:r>
      <w:r w:rsidR="00570D00">
        <w:rPr>
          <w:b/>
        </w:rPr>
        <w:t>2018-2</w:t>
      </w:r>
      <w:r w:rsidR="00F0482B" w:rsidRPr="00914DC8">
        <w:rPr>
          <w:b/>
        </w:rPr>
        <w:t xml:space="preserve">019, </w:t>
      </w:r>
      <w:r w:rsidR="00923A57" w:rsidRPr="00914DC8">
        <w:rPr>
          <w:b/>
        </w:rPr>
        <w:t>2019-2020 ve</w:t>
      </w:r>
      <w:r w:rsidR="00F0482B" w:rsidRPr="00914DC8">
        <w:rPr>
          <w:b/>
        </w:rPr>
        <w:t xml:space="preserve"> 2020-2021 yıllarına ait ders </w:t>
      </w:r>
      <w:r w:rsidR="00923A57" w:rsidRPr="00914DC8">
        <w:rPr>
          <w:b/>
        </w:rPr>
        <w:t>planlarına tabi olan öğrenciler için:</w:t>
      </w:r>
      <w:r w:rsidR="00F0482B" w:rsidRPr="00914DC8">
        <w:rPr>
          <w:b/>
        </w:rPr>
        <w:t xml:space="preserve"> </w:t>
      </w:r>
      <w:r w:rsidR="00693F03" w:rsidRPr="00914DC8">
        <w:t>2021-2022’</w:t>
      </w:r>
      <w:r w:rsidR="00F0482B" w:rsidRPr="00914DC8">
        <w:t xml:space="preserve">den itibaren Basic </w:t>
      </w:r>
      <w:proofErr w:type="spellStart"/>
      <w:r w:rsidR="00F0482B" w:rsidRPr="00914DC8">
        <w:t>Physics</w:t>
      </w:r>
      <w:proofErr w:type="spellEnd"/>
      <w:r w:rsidR="00F0482B" w:rsidRPr="00914DC8">
        <w:t xml:space="preserve"> dersinin Türkçe veril</w:t>
      </w:r>
      <w:r w:rsidR="003B76B7" w:rsidRPr="00914DC8">
        <w:t>mesi</w:t>
      </w:r>
      <w:r w:rsidR="00BA7523" w:rsidRPr="00914DC8">
        <w:t xml:space="preserve"> sebebiyle</w:t>
      </w:r>
      <w:r w:rsidR="00F0482B" w:rsidRPr="00914DC8">
        <w:t xml:space="preserve"> ders </w:t>
      </w:r>
      <w:r w:rsidR="00F0482B" w:rsidRPr="00914DC8">
        <w:lastRenderedPageBreak/>
        <w:t xml:space="preserve">planlarında </w:t>
      </w:r>
      <w:r w:rsidR="00693F03" w:rsidRPr="00914DC8">
        <w:t xml:space="preserve">zorunlu bir </w:t>
      </w:r>
      <w:r w:rsidR="00F0482B" w:rsidRPr="00914DC8">
        <w:t xml:space="preserve">değişiklik olmuştur. </w:t>
      </w:r>
      <w:r w:rsidR="00760C3E" w:rsidRPr="00914DC8">
        <w:rPr>
          <w:u w:val="single"/>
        </w:rPr>
        <w:t>2021-2022’deki ders planı, sadece 1. sınıfı 2021-2022 yılında okuyan öğrenciler için geçerlidir.</w:t>
      </w:r>
      <w:r w:rsidR="00760C3E" w:rsidRPr="00914DC8">
        <w:rPr>
          <w:u w:val="single"/>
          <w:shd w:val="clear" w:color="auto" w:fill="FFFFFF"/>
        </w:rPr>
        <w:t> </w:t>
      </w:r>
      <w:r w:rsidR="00760C3E" w:rsidRPr="00914DC8">
        <w:rPr>
          <w:u w:val="single"/>
        </w:rPr>
        <w:t xml:space="preserve"> </w:t>
      </w:r>
      <w:r w:rsidR="00760C3E" w:rsidRPr="00914DC8">
        <w:t xml:space="preserve">2018-2019, 2019-2020 ve 2020-2021 </w:t>
      </w:r>
      <w:r w:rsidR="00F0482B" w:rsidRPr="00914DC8">
        <w:t xml:space="preserve">giriş yıllarına tabi olan öğrenciler </w:t>
      </w:r>
      <w:r w:rsidR="00326AFE" w:rsidRPr="00914DC8">
        <w:t xml:space="preserve">2021-2022 yılında </w:t>
      </w:r>
      <w:r w:rsidR="00F0482B" w:rsidRPr="00914DC8">
        <w:rPr>
          <w:u w:val="single"/>
        </w:rPr>
        <w:t>yapılan değişikleri dikkate almadan</w:t>
      </w:r>
      <w:r w:rsidR="00F0482B" w:rsidRPr="00914DC8">
        <w:t xml:space="preserve"> </w:t>
      </w:r>
      <w:r w:rsidR="004113C1" w:rsidRPr="00914DC8">
        <w:t>eğitim süreleri boyunca (</w:t>
      </w:r>
      <w:r w:rsidR="00935C70" w:rsidRPr="00914DC8">
        <w:t>8. Yarıyıl sonuna kadar</w:t>
      </w:r>
      <w:r w:rsidR="004113C1" w:rsidRPr="00914DC8">
        <w:t>)</w:t>
      </w:r>
      <w:r w:rsidR="00935C70" w:rsidRPr="00914DC8">
        <w:t xml:space="preserve"> </w:t>
      </w:r>
      <w:r w:rsidR="00760C3E" w:rsidRPr="00914DC8">
        <w:t>kendi</w:t>
      </w:r>
      <w:r w:rsidR="00F0482B" w:rsidRPr="00914DC8">
        <w:t xml:space="preserve"> ders planına göre ilgili yarıyılın ders seçimlerini yapacaktır. </w:t>
      </w:r>
    </w:p>
    <w:p w:rsidR="00F0482B" w:rsidRPr="00914DC8" w:rsidRDefault="00F0482B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</w:rPr>
        <w:t xml:space="preserve">Örnekler: </w:t>
      </w:r>
    </w:p>
    <w:p w:rsidR="008645A6" w:rsidRPr="00914DC8" w:rsidRDefault="00F0482B" w:rsidP="008645A6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 xml:space="preserve">2018-2019’da 1. Sınıf okuyan bir öğrenci bu sene </w:t>
      </w:r>
      <w:r w:rsidR="005E7781" w:rsidRPr="00914DC8">
        <w:t>uzatmalı öğrenci</w:t>
      </w:r>
      <w:r w:rsidRPr="00914DC8">
        <w:t xml:space="preserve"> olacaktır. Bu dönem</w:t>
      </w:r>
      <w:r w:rsidR="00F96AF0">
        <w:t xml:space="preserve"> alttan kalan 8</w:t>
      </w:r>
      <w:r w:rsidR="00C63FBC" w:rsidRPr="00914DC8">
        <w:t>. Yarıyıl mesleki seçmeli (</w:t>
      </w:r>
      <w:r w:rsidRPr="00914DC8">
        <w:t xml:space="preserve">Türkçe ve İngilizce) ders sayıları </w:t>
      </w:r>
      <w:r w:rsidR="00760C3E" w:rsidRPr="00914DC8">
        <w:t xml:space="preserve">2018-2019 </w:t>
      </w:r>
      <w:r w:rsidR="00F96AF0">
        <w:t>ders planında yer alan 8</w:t>
      </w:r>
      <w:r w:rsidR="00C63FBC" w:rsidRPr="00914DC8">
        <w:t xml:space="preserve">. Yarıyıl </w:t>
      </w:r>
      <w:r w:rsidRPr="00914DC8">
        <w:t>mesleki seçmeli ders sayıları kadar olmalıdır.</w:t>
      </w:r>
      <w:r w:rsidR="008645A6" w:rsidRPr="00914DC8">
        <w:t xml:space="preserve"> 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>2019-2020’de 1. Sı</w:t>
      </w:r>
      <w:r w:rsidR="005E7781" w:rsidRPr="00914DC8">
        <w:t xml:space="preserve">nıf okuyan bir </w:t>
      </w:r>
      <w:r w:rsidR="00F96AF0">
        <w:t>öğrenci bu sene 4. Sınıf (8</w:t>
      </w:r>
      <w:r w:rsidRPr="00914DC8">
        <w:t>. Yarıyıl) olacaktır. Bu dönem (202</w:t>
      </w:r>
      <w:r w:rsidR="005E7781" w:rsidRPr="00914DC8">
        <w:t>2-2023</w:t>
      </w:r>
      <w:r w:rsidRPr="00914DC8">
        <w:t xml:space="preserve"> </w:t>
      </w:r>
      <w:r w:rsidR="00F96AF0">
        <w:t>bahar yarıyılında) alması gereken 8</w:t>
      </w:r>
      <w:r w:rsidRPr="00914DC8">
        <w:t xml:space="preserve">. yarıyıl mesleki seçmeli (Türkçe ve İngilizce) ders sayıları </w:t>
      </w:r>
      <w:r w:rsidR="00760C3E" w:rsidRPr="00914DC8">
        <w:t xml:space="preserve">2019-2020 </w:t>
      </w:r>
      <w:r w:rsidR="00F96AF0">
        <w:t>ders planında yer alan 8</w:t>
      </w:r>
      <w:r w:rsidRPr="00914DC8">
        <w:t xml:space="preserve">. Yarıyıl mesleki seçmeli ders sayıları kadar olmalıdır. 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t>2020-2021 1. Sı</w:t>
      </w:r>
      <w:r w:rsidR="005E7781" w:rsidRPr="00914DC8">
        <w:t>nıf okuyan</w:t>
      </w:r>
      <w:r w:rsidR="00F96AF0">
        <w:t xml:space="preserve"> bir öğrenci bu sene 3. Sınıf (6</w:t>
      </w:r>
      <w:r w:rsidRPr="00914DC8">
        <w:t>. Yarıyıl) olacaktır. Bu dönem (202</w:t>
      </w:r>
      <w:r w:rsidR="005E7781" w:rsidRPr="00914DC8">
        <w:t>2-2023</w:t>
      </w:r>
      <w:r w:rsidRPr="00914DC8">
        <w:t xml:space="preserve"> </w:t>
      </w:r>
      <w:r w:rsidR="00F96AF0">
        <w:t>bahar</w:t>
      </w:r>
      <w:r w:rsidRPr="00914DC8">
        <w:t xml:space="preserve"> yarıyılında) alması gereken</w:t>
      </w:r>
      <w:r w:rsidR="005E7781" w:rsidRPr="00914DC8">
        <w:t xml:space="preserve"> </w:t>
      </w:r>
      <w:r w:rsidR="00F96AF0">
        <w:t>6</w:t>
      </w:r>
      <w:r w:rsidRPr="00914DC8">
        <w:t xml:space="preserve">. yarıyıl mesleki seçmeli (Türkçe ve İngilizce) ders sayıları </w:t>
      </w:r>
      <w:r w:rsidR="006D3B5E" w:rsidRPr="00914DC8">
        <w:t xml:space="preserve">2020-2021 </w:t>
      </w:r>
      <w:r w:rsidR="005E7781" w:rsidRPr="00914DC8">
        <w:t xml:space="preserve">ders planında yer alan </w:t>
      </w:r>
      <w:r w:rsidR="00F96AF0">
        <w:t>6</w:t>
      </w:r>
      <w:r w:rsidR="009A258F" w:rsidRPr="00914DC8">
        <w:t>. y</w:t>
      </w:r>
      <w:r w:rsidRPr="00914DC8">
        <w:t xml:space="preserve">arıyıl mesleki seçmeli ders sayıları kadar olmalıdır. 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</w:p>
    <w:p w:rsidR="00693F03" w:rsidRPr="00914DC8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Pr="00914DC8">
        <w:rPr>
          <w:b/>
        </w:rPr>
        <w:t xml:space="preserve">2021-2022 yılına ait ders planlarına tabi olan öğrenciler için: </w:t>
      </w:r>
      <w:r w:rsidRPr="00914DC8">
        <w:t>Ders planının gerektirdiği derslerin alınıp alınmadığının kontrolü, 1. sınıfı okuduğunuz eğitim-öğretim yılına ait ders planına göre yapılmalıdır.</w:t>
      </w:r>
      <w:r w:rsidR="00326AFE" w:rsidRPr="00914DC8">
        <w:t xml:space="preserve"> Bu plana tabi olan öğrenciler, 2021-2022 ders planına göre ilgili yarıyılın ders seçimlerini yapacaktır.</w:t>
      </w:r>
      <w:r w:rsidRPr="00914DC8">
        <w:t xml:space="preserve"> </w:t>
      </w:r>
      <w:r w:rsidR="00326AFE" w:rsidRPr="00914DC8">
        <w:rPr>
          <w:u w:val="single"/>
        </w:rPr>
        <w:t xml:space="preserve">Ders seçimleri sırasında </w:t>
      </w:r>
      <w:r w:rsidRPr="00914DC8">
        <w:rPr>
          <w:u w:val="single"/>
        </w:rPr>
        <w:t>2022-2023 yılında ders planında yapılan değişi</w:t>
      </w:r>
      <w:r w:rsidR="00326AFE" w:rsidRPr="00914DC8">
        <w:rPr>
          <w:u w:val="single"/>
        </w:rPr>
        <w:t>klikler bu öğrenciler için geçerli değildir.</w:t>
      </w:r>
      <w:r w:rsidRPr="00914DC8">
        <w:t xml:space="preserve">   </w:t>
      </w:r>
    </w:p>
    <w:p w:rsidR="009A258F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rPr>
          <w:b/>
        </w:rPr>
        <w:t>Örnek: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  <w:r w:rsidRPr="00914DC8">
        <w:t>2021-2022 yılında 1. Sınıfı okuyan bir öğrenci bu sene 2. Sınıf (</w:t>
      </w:r>
      <w:r w:rsidR="00F96AF0">
        <w:t>4</w:t>
      </w:r>
      <w:r w:rsidRPr="00914DC8">
        <w:t xml:space="preserve">.Yarıyıl) olacaktır. Bu dönem (2022-2023 </w:t>
      </w:r>
      <w:r w:rsidR="00F96AF0">
        <w:t>bahar</w:t>
      </w:r>
      <w:r w:rsidRPr="00914DC8">
        <w:t xml:space="preserve"> yarıyılında) alması gereken </w:t>
      </w:r>
      <w:r w:rsidR="00F96AF0">
        <w:t>4</w:t>
      </w:r>
      <w:r w:rsidRPr="00914DC8">
        <w:t xml:space="preserve">. yarıyıl mesleki seçmeli (Türkçe ve İngilizce) ders sayıları </w:t>
      </w:r>
      <w:r w:rsidR="009A258F" w:rsidRPr="00914DC8">
        <w:t xml:space="preserve">2021-2022 ders planında yer alan </w:t>
      </w:r>
      <w:r w:rsidR="00F96AF0">
        <w:t>4</w:t>
      </w:r>
      <w:r w:rsidR="009A258F" w:rsidRPr="00914DC8">
        <w:t xml:space="preserve">.yarıyıl seçmeli ders sayıları kadar olmalıdır. </w:t>
      </w:r>
    </w:p>
    <w:p w:rsidR="003B76B7" w:rsidRPr="00914DC8" w:rsidRDefault="003B76B7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vertAlign w:val="superscript"/>
        </w:rPr>
      </w:pPr>
    </w:p>
    <w:p w:rsidR="003B76B7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</w:pPr>
      <w:r w:rsidRPr="00914DC8">
        <w:rPr>
          <w:b/>
          <w:vertAlign w:val="superscript"/>
        </w:rPr>
        <w:t>1</w:t>
      </w:r>
      <w:r w:rsidRPr="00914DC8">
        <w:rPr>
          <w:vertAlign w:val="superscript"/>
        </w:rPr>
        <w:t> </w:t>
      </w:r>
      <w:r w:rsidRPr="00914DC8">
        <w:rPr>
          <w:b/>
        </w:rPr>
        <w:t xml:space="preserve">2022-2023 yılına ait ders planlarına tabi olan öğrenciler için: </w:t>
      </w:r>
      <w:r w:rsidRPr="00914DC8">
        <w:t>Ders planının gerektirdiği derslerin alınıp alınmadığının kontrolü, 1. sınıfı okuduğunuz eğitim-öğretim yılına ait ders planına göre yapılmalıdır.</w:t>
      </w:r>
      <w:r w:rsidR="00C63FBC" w:rsidRPr="00914DC8">
        <w:t xml:space="preserve"> Bu dönem (2022-2023 </w:t>
      </w:r>
      <w:r w:rsidR="00B83335">
        <w:t>bahar</w:t>
      </w:r>
      <w:r w:rsidR="00C63FBC" w:rsidRPr="00914DC8">
        <w:t xml:space="preserve"> yarıyılında) </w:t>
      </w:r>
      <w:r w:rsidR="001C03C8" w:rsidRPr="00914DC8">
        <w:t>1. Sınıfta al</w:t>
      </w:r>
      <w:r w:rsidR="00C63FBC" w:rsidRPr="00914DC8">
        <w:t>ın</w:t>
      </w:r>
      <w:r w:rsidR="001C03C8" w:rsidRPr="00914DC8">
        <w:t xml:space="preserve">ması gereken herhangi bir seçmeli ders bulunmamaktadır. </w:t>
      </w:r>
      <w:r w:rsidR="00493B28" w:rsidRPr="00914DC8">
        <w:t>Öğrencilerin d</w:t>
      </w:r>
      <w:r w:rsidR="001C03C8" w:rsidRPr="00914DC8">
        <w:t>ers planında</w:t>
      </w:r>
      <w:r w:rsidR="00E4691A" w:rsidRPr="00914DC8">
        <w:t xml:space="preserve"> </w:t>
      </w:r>
      <w:r w:rsidR="00B83335">
        <w:t>2</w:t>
      </w:r>
      <w:r w:rsidR="00E4691A" w:rsidRPr="00914DC8">
        <w:t>. yarıyılda</w:t>
      </w:r>
      <w:r w:rsidR="001C03C8" w:rsidRPr="00914DC8">
        <w:t xml:space="preserve"> gözüken zorunlu dersleri almaları yeterlidir. </w:t>
      </w:r>
    </w:p>
    <w:p w:rsidR="009A258F" w:rsidRPr="00914DC8" w:rsidRDefault="009A258F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B83335" w:rsidRPr="00914DC8" w:rsidRDefault="00B83335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860138" w:rsidP="00860138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b/>
        </w:rPr>
      </w:pPr>
      <w:r w:rsidRPr="00914DC8">
        <w:rPr>
          <w:b/>
        </w:rPr>
        <w:t>DİKKAT EDİLECEK DİĞER HUSUSLAR</w:t>
      </w:r>
    </w:p>
    <w:p w:rsidR="00BA7523" w:rsidRPr="00914DC8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</w:rPr>
      </w:pPr>
    </w:p>
    <w:p w:rsidR="009A258F" w:rsidRPr="00914DC8" w:rsidRDefault="00BA7523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  <w:r w:rsidRPr="00914DC8">
        <w:t>2021-2022 yılına ait ders plan</w:t>
      </w:r>
      <w:r w:rsidR="009A258F" w:rsidRPr="00914DC8">
        <w:t>ı</w:t>
      </w:r>
      <w:r w:rsidRPr="00914DC8">
        <w:t>, 1. sınıfı 2021-2022 yılında okuya</w:t>
      </w:r>
      <w:r w:rsidR="009A258F" w:rsidRPr="00914DC8">
        <w:t>n</w:t>
      </w:r>
      <w:r w:rsidRPr="00914DC8">
        <w:t xml:space="preserve"> öğ</w:t>
      </w:r>
      <w:r w:rsidR="009A258F" w:rsidRPr="00914DC8">
        <w:t xml:space="preserve">renciler için geçerlidir. Basic </w:t>
      </w:r>
      <w:proofErr w:type="spellStart"/>
      <w:r w:rsidR="009A258F" w:rsidRPr="00914DC8">
        <w:t>Physics</w:t>
      </w:r>
      <w:proofErr w:type="spellEnd"/>
      <w:r w:rsidR="009A258F" w:rsidRPr="00914DC8">
        <w:t xml:space="preserve"> 1 dersini alıp başarısız olan öğrenciler dersi Türkçe olarak alacaklardır.</w:t>
      </w:r>
    </w:p>
    <w:p w:rsidR="001C03C8" w:rsidRPr="00914DC8" w:rsidRDefault="001C03C8" w:rsidP="009F1B89">
      <w:pPr>
        <w:pStyle w:val="NormalWeb"/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</w:p>
    <w:p w:rsidR="001C03C8" w:rsidRPr="00914DC8" w:rsidRDefault="009A258F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</w:pPr>
      <w:r w:rsidRPr="00914DC8">
        <w:lastRenderedPageBreak/>
        <w:t>2022-2023 yılında ders planı MÜDEK çalışmaları kapsamında zorunlu olarak yeniden revize edilmiş olup (yeni dersler eklen</w:t>
      </w:r>
      <w:r w:rsidR="00326AFE" w:rsidRPr="00914DC8">
        <w:t>miş</w:t>
      </w:r>
      <w:r w:rsidRPr="00914DC8">
        <w:t xml:space="preserve"> ve birçok dersin </w:t>
      </w:r>
      <w:proofErr w:type="spellStart"/>
      <w:r w:rsidRPr="00914DC8">
        <w:t>AKTS’si</w:t>
      </w:r>
      <w:proofErr w:type="spellEnd"/>
      <w:r w:rsidRPr="00914DC8">
        <w:t xml:space="preserve"> değiştiril</w:t>
      </w:r>
      <w:r w:rsidR="00326AFE" w:rsidRPr="00914DC8">
        <w:t>miştir</w:t>
      </w:r>
      <w:r w:rsidRPr="00914DC8">
        <w:t xml:space="preserve">) </w:t>
      </w:r>
      <w:r w:rsidR="00673A6B" w:rsidRPr="00914DC8">
        <w:t>bu plan sadece 2022-2023 yılında 1. Sınıfı okuyacak öğrenciler için geçerlidir. Önceki yıllarda 1. Sınıfı okumuş olan öğrenciler yeni ders planından mesul değildir.</w:t>
      </w:r>
    </w:p>
    <w:p w:rsidR="001C03C8" w:rsidRPr="00914DC8" w:rsidRDefault="001C03C8" w:rsidP="009F1B89">
      <w:pPr>
        <w:pStyle w:val="NormalWeb"/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bCs/>
        </w:rPr>
      </w:pPr>
    </w:p>
    <w:p w:rsidR="001C03C8" w:rsidRPr="00914DC8" w:rsidRDefault="005D372F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t>Mesleki</w:t>
      </w:r>
      <w:r w:rsidR="00985EEE" w:rsidRPr="00914DC8">
        <w:t xml:space="preserve"> </w:t>
      </w:r>
      <w:r w:rsidR="00326AFE" w:rsidRPr="00914DC8">
        <w:t>seçmeli dersler</w:t>
      </w:r>
      <w:r w:rsidR="009D5532">
        <w:t xml:space="preserve"> yukarıda yer alan</w:t>
      </w:r>
      <w:r w:rsidR="00326AFE" w:rsidRPr="00914DC8">
        <w:t xml:space="preserve"> ilgili açıklamalar göz önünde bulundurularak </w:t>
      </w:r>
      <w:r w:rsidRPr="00914DC8">
        <w:t>alınmalı</w:t>
      </w:r>
      <w:r w:rsidR="00326AFE" w:rsidRPr="00914DC8">
        <w:t xml:space="preserve">dır. </w:t>
      </w:r>
      <w:r w:rsidR="006D0213" w:rsidRPr="00914DC8">
        <w:rPr>
          <w:rStyle w:val="Gl"/>
          <w:b w:val="0"/>
        </w:rPr>
        <w:t xml:space="preserve">Mesleki </w:t>
      </w:r>
      <w:r w:rsidR="00985EEE" w:rsidRPr="00914DC8">
        <w:rPr>
          <w:rStyle w:val="Gl"/>
          <w:b w:val="0"/>
        </w:rPr>
        <w:t>s</w:t>
      </w:r>
      <w:r w:rsidR="006D0213" w:rsidRPr="00914DC8">
        <w:rPr>
          <w:rStyle w:val="Gl"/>
          <w:b w:val="0"/>
        </w:rPr>
        <w:t xml:space="preserve">eçmeli derslerin birbiri yerine sayılması hususunda problem yaşanmaması için derslerin ait olduğu dönemde alınması </w:t>
      </w:r>
      <w:r w:rsidR="00995A97" w:rsidRPr="00914DC8">
        <w:rPr>
          <w:rStyle w:val="Gl"/>
          <w:b w:val="0"/>
        </w:rPr>
        <w:t>tavsiye edilir.</w:t>
      </w:r>
      <w:r w:rsidR="00F93FEB" w:rsidRPr="00914DC8">
        <w:rPr>
          <w:rStyle w:val="Gl"/>
          <w:b w:val="0"/>
        </w:rPr>
        <w:t xml:space="preserve"> </w:t>
      </w:r>
      <w:r w:rsidR="00326AFE" w:rsidRPr="00914DC8">
        <w:rPr>
          <w:rStyle w:val="Gl"/>
          <w:b w:val="0"/>
        </w:rPr>
        <w:t>Mesleki seçmeli derslerde, a</w:t>
      </w:r>
      <w:r w:rsidR="00995A97" w:rsidRPr="00914DC8">
        <w:rPr>
          <w:rStyle w:val="Gl"/>
          <w:b w:val="0"/>
        </w:rPr>
        <w:t>ynı yıl içinde güz ve bahar yarıyılları arasında birbirine saydırmalar yapılabilmektedir.</w:t>
      </w:r>
      <w:r w:rsidR="009D5532">
        <w:rPr>
          <w:rStyle w:val="Gl"/>
          <w:b w:val="0"/>
        </w:rPr>
        <w:t xml:space="preserve"> </w:t>
      </w:r>
      <w:r w:rsidR="00995A97" w:rsidRPr="00914DC8">
        <w:rPr>
          <w:rStyle w:val="Gl"/>
          <w:b w:val="0"/>
        </w:rPr>
        <w:t xml:space="preserve"> </w:t>
      </w:r>
    </w:p>
    <w:p w:rsidR="001C03C8" w:rsidRPr="00914DC8" w:rsidRDefault="001C03C8" w:rsidP="009F1B89">
      <w:pPr>
        <w:pStyle w:val="ListeParagraf"/>
        <w:ind w:left="426" w:hanging="425"/>
        <w:rPr>
          <w:rStyle w:val="Gl"/>
          <w:rFonts w:ascii="Times New Roman" w:hAnsi="Times New Roman" w:cs="Times New Roman"/>
          <w:b w:val="0"/>
          <w:sz w:val="24"/>
          <w:szCs w:val="24"/>
        </w:rPr>
      </w:pPr>
    </w:p>
    <w:p w:rsidR="001C03C8" w:rsidRPr="00914DC8" w:rsidRDefault="006D0213" w:rsidP="009F1B8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rPr>
          <w:rStyle w:val="Gl"/>
          <w:b w:val="0"/>
        </w:rPr>
        <w:t xml:space="preserve">Yıllar arasında </w:t>
      </w:r>
      <w:r w:rsidR="00995A97" w:rsidRPr="00914DC8">
        <w:rPr>
          <w:rStyle w:val="Gl"/>
          <w:b w:val="0"/>
        </w:rPr>
        <w:t xml:space="preserve">mesleki </w:t>
      </w:r>
      <w:r w:rsidRPr="00914DC8">
        <w:rPr>
          <w:rStyle w:val="Gl"/>
          <w:b w:val="0"/>
        </w:rPr>
        <w:t>seçmeli dersler birbiri yerine sayıl</w:t>
      </w:r>
      <w:r w:rsidR="00995A97" w:rsidRPr="00914DC8">
        <w:rPr>
          <w:rStyle w:val="Gl"/>
          <w:b w:val="0"/>
        </w:rPr>
        <w:t>a</w:t>
      </w:r>
      <w:r w:rsidRPr="00914DC8">
        <w:rPr>
          <w:rStyle w:val="Gl"/>
          <w:b w:val="0"/>
        </w:rPr>
        <w:t>mamaktadır.</w:t>
      </w:r>
      <w:r w:rsidR="00D422A4">
        <w:rPr>
          <w:rStyle w:val="Gl"/>
          <w:b w:val="0"/>
        </w:rPr>
        <w:t xml:space="preserve"> </w:t>
      </w:r>
      <w:r w:rsidRPr="00914DC8">
        <w:rPr>
          <w:rStyle w:val="Gl"/>
          <w:b w:val="0"/>
        </w:rPr>
        <w:t>Örneğin 3. Sınıfta fazladan alınan seçmeli bir ders 2.</w:t>
      </w:r>
      <w:r w:rsidR="00834E9E">
        <w:rPr>
          <w:rStyle w:val="Gl"/>
          <w:b w:val="0"/>
        </w:rPr>
        <w:t>s</w:t>
      </w:r>
      <w:r w:rsidRPr="00914DC8">
        <w:rPr>
          <w:rStyle w:val="Gl"/>
          <w:b w:val="0"/>
        </w:rPr>
        <w:t xml:space="preserve">ınıfta eksik kalan bir </w:t>
      </w:r>
      <w:r w:rsidR="00995A97" w:rsidRPr="00914DC8">
        <w:rPr>
          <w:rStyle w:val="Gl"/>
          <w:b w:val="0"/>
        </w:rPr>
        <w:t xml:space="preserve">seçmeli </w:t>
      </w:r>
      <w:r w:rsidRPr="00914DC8">
        <w:rPr>
          <w:rStyle w:val="Gl"/>
          <w:b w:val="0"/>
        </w:rPr>
        <w:t>dersin yerine sayılmamaktadır. Diğer yıllar için de bu geçerlidir.</w:t>
      </w:r>
      <w:r w:rsidR="00834E9E">
        <w:rPr>
          <w:rStyle w:val="Gl"/>
          <w:b w:val="0"/>
        </w:rPr>
        <w:t xml:space="preserve"> </w:t>
      </w:r>
      <w:r w:rsidRPr="00914DC8">
        <w:rPr>
          <w:rStyle w:val="Gl"/>
          <w:b w:val="0"/>
        </w:rPr>
        <w:t xml:space="preserve">2.sınıfta alınması gereken toplam mesleki seçmeli ders sayısının </w:t>
      </w:r>
      <w:r w:rsidR="00326AFE" w:rsidRPr="00914DC8">
        <w:rPr>
          <w:rStyle w:val="Gl"/>
          <w:b w:val="0"/>
        </w:rPr>
        <w:t xml:space="preserve">ilgili </w:t>
      </w:r>
      <w:r w:rsidRPr="00914DC8">
        <w:rPr>
          <w:rStyle w:val="Gl"/>
          <w:b w:val="0"/>
        </w:rPr>
        <w:t>ders planlarının 2.sınıf güz ve</w:t>
      </w:r>
      <w:r w:rsidR="00B63424" w:rsidRPr="00914DC8">
        <w:rPr>
          <w:rStyle w:val="Gl"/>
          <w:b w:val="0"/>
        </w:rPr>
        <w:t>/veya</w:t>
      </w:r>
      <w:r w:rsidRPr="00914DC8">
        <w:rPr>
          <w:rStyle w:val="Gl"/>
          <w:b w:val="0"/>
        </w:rPr>
        <w:t xml:space="preserve"> bahar dönemlerinde yer alan seçmeli ders listelerinden tamamlanması gerekmektedir. Aynı durum 3. ve 4. sınıf</w:t>
      </w:r>
      <w:r w:rsidR="00834E9E">
        <w:rPr>
          <w:rStyle w:val="Gl"/>
          <w:b w:val="0"/>
        </w:rPr>
        <w:t>lar</w:t>
      </w:r>
      <w:r w:rsidRPr="00914DC8">
        <w:rPr>
          <w:rStyle w:val="Gl"/>
          <w:b w:val="0"/>
        </w:rPr>
        <w:t xml:space="preserve"> için de geçerlidir. </w:t>
      </w:r>
    </w:p>
    <w:p w:rsidR="00326AFE" w:rsidRPr="00914DC8" w:rsidRDefault="00326AFE" w:rsidP="009F1B89">
      <w:pPr>
        <w:pStyle w:val="ListeParagraf"/>
        <w:ind w:left="426" w:hanging="425"/>
        <w:rPr>
          <w:rStyle w:val="Gl"/>
          <w:rFonts w:ascii="Times New Roman" w:hAnsi="Times New Roman" w:cs="Times New Roman"/>
          <w:b w:val="0"/>
          <w:sz w:val="24"/>
          <w:szCs w:val="24"/>
        </w:rPr>
      </w:pPr>
    </w:p>
    <w:p w:rsidR="004113C1" w:rsidRPr="00914DC8" w:rsidRDefault="00C63FBC" w:rsidP="004113C1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276" w:lineRule="auto"/>
        <w:ind w:left="426" w:hanging="425"/>
        <w:jc w:val="both"/>
        <w:rPr>
          <w:rStyle w:val="Gl"/>
          <w:b w:val="0"/>
        </w:rPr>
      </w:pPr>
      <w:r w:rsidRPr="00914DC8">
        <w:t>Sosyal seçmeli dersler ve mesleki seçmeli dersler karıştırılmamalıdır. B</w:t>
      </w:r>
      <w:r w:rsidR="00943365" w:rsidRPr="00914DC8">
        <w:rPr>
          <w:rStyle w:val="Gl"/>
          <w:b w:val="0"/>
        </w:rPr>
        <w:t>ölümümüzde açılan bazı dersler</w:t>
      </w:r>
      <w:r w:rsidRPr="00914DC8">
        <w:rPr>
          <w:rStyle w:val="Gl"/>
          <w:b w:val="0"/>
        </w:rPr>
        <w:t xml:space="preserve"> (Su Temini Tarihçesi, Akademik Araştırma ve Raporlama Teknikleri, Etkin Sunuş Teknikleri ve Toplumsal Duyarlılık Projesi)</w:t>
      </w:r>
      <w:r w:rsidR="00943365" w:rsidRPr="00914DC8">
        <w:rPr>
          <w:rStyle w:val="Gl"/>
          <w:b w:val="0"/>
        </w:rPr>
        <w:t xml:space="preserve"> sosyal seçmeli ders grubunda yer almasına rağmen </w:t>
      </w:r>
      <w:r w:rsidR="00943365" w:rsidRPr="00914DC8">
        <w:rPr>
          <w:rStyle w:val="Gl"/>
          <w:b w:val="0"/>
          <w:u w:val="single"/>
        </w:rPr>
        <w:t>mesleki seçmeli ders zannedilerek alınmaktadır</w:t>
      </w:r>
      <w:r w:rsidR="00943365" w:rsidRPr="00914DC8">
        <w:rPr>
          <w:rStyle w:val="Gl"/>
          <w:b w:val="0"/>
        </w:rPr>
        <w:t xml:space="preserve">. Ders seçimleri sırasında bu hususun dikkate alınması </w:t>
      </w:r>
      <w:r w:rsidR="00995A97" w:rsidRPr="00914DC8">
        <w:rPr>
          <w:rStyle w:val="Gl"/>
          <w:b w:val="0"/>
        </w:rPr>
        <w:t>ve ders planlarından</w:t>
      </w:r>
      <w:r w:rsidRPr="00914DC8">
        <w:rPr>
          <w:rStyle w:val="Gl"/>
          <w:b w:val="0"/>
        </w:rPr>
        <w:t xml:space="preserve"> (Alan Dışı Seçmeli D</w:t>
      </w:r>
      <w:r w:rsidR="00FA669F" w:rsidRPr="00914DC8">
        <w:rPr>
          <w:rStyle w:val="Gl"/>
          <w:b w:val="0"/>
        </w:rPr>
        <w:t xml:space="preserve">ersler listesinden) </w:t>
      </w:r>
      <w:r w:rsidR="00995A97" w:rsidRPr="00914DC8">
        <w:rPr>
          <w:rStyle w:val="Gl"/>
          <w:b w:val="0"/>
        </w:rPr>
        <w:t>gerekli kontroller</w:t>
      </w:r>
      <w:r w:rsidR="00B63424" w:rsidRPr="00914DC8">
        <w:rPr>
          <w:rStyle w:val="Gl"/>
          <w:b w:val="0"/>
        </w:rPr>
        <w:t>in</w:t>
      </w:r>
      <w:r w:rsidR="00995A97" w:rsidRPr="00914DC8">
        <w:rPr>
          <w:rStyle w:val="Gl"/>
          <w:b w:val="0"/>
        </w:rPr>
        <w:t xml:space="preserve"> yapılarak ders seçimlerinin yapılması </w:t>
      </w:r>
      <w:r w:rsidR="00860138" w:rsidRPr="00914DC8">
        <w:rPr>
          <w:rStyle w:val="Gl"/>
          <w:b w:val="0"/>
        </w:rPr>
        <w:t xml:space="preserve">gerekmektedir. </w:t>
      </w:r>
      <w:r w:rsidRPr="00914DC8">
        <w:rPr>
          <w:rStyle w:val="Gl"/>
          <w:b w:val="0"/>
        </w:rPr>
        <w:t>Sosyal seçmeli dersler için dönem fark etmemektedir.</w:t>
      </w:r>
      <w:r w:rsidR="00834E9E">
        <w:rPr>
          <w:rStyle w:val="Gl"/>
          <w:b w:val="0"/>
        </w:rPr>
        <w:t xml:space="preserve"> </w:t>
      </w:r>
    </w:p>
    <w:p w:rsidR="006D0213" w:rsidRPr="00860138" w:rsidRDefault="006D0213" w:rsidP="009F1B89">
      <w:pPr>
        <w:pStyle w:val="NormalWeb"/>
        <w:shd w:val="clear" w:color="auto" w:fill="FFFFFF"/>
        <w:spacing w:before="0" w:beforeAutospacing="0" w:line="276" w:lineRule="auto"/>
        <w:ind w:left="426" w:hanging="425"/>
        <w:rPr>
          <w:color w:val="212529"/>
        </w:rPr>
      </w:pPr>
    </w:p>
    <w:p w:rsidR="00731B44" w:rsidRPr="00860138" w:rsidRDefault="00731B44" w:rsidP="005D372F">
      <w:pPr>
        <w:pStyle w:val="NormalWeb"/>
        <w:shd w:val="clear" w:color="auto" w:fill="FFFFFF"/>
        <w:spacing w:before="0" w:beforeAutospacing="0" w:line="276" w:lineRule="auto"/>
        <w:rPr>
          <w:color w:val="212529"/>
        </w:rPr>
      </w:pPr>
      <w:r w:rsidRPr="00860138">
        <w:rPr>
          <w:color w:val="212529"/>
        </w:rPr>
        <w:t> </w:t>
      </w:r>
    </w:p>
    <w:p w:rsidR="00371938" w:rsidRPr="00860138" w:rsidRDefault="00371938" w:rsidP="005D372F">
      <w:pPr>
        <w:rPr>
          <w:rFonts w:ascii="Times New Roman" w:hAnsi="Times New Roman" w:cs="Times New Roman"/>
          <w:sz w:val="24"/>
          <w:szCs w:val="24"/>
        </w:rPr>
      </w:pPr>
    </w:p>
    <w:sectPr w:rsidR="00371938" w:rsidRPr="008601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AA4398"/>
    <w:multiLevelType w:val="hybridMultilevel"/>
    <w:tmpl w:val="AC1E6A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C50CBA"/>
    <w:multiLevelType w:val="hybridMultilevel"/>
    <w:tmpl w:val="EE6EB1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005F8"/>
    <w:multiLevelType w:val="hybridMultilevel"/>
    <w:tmpl w:val="7412553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615445"/>
    <w:multiLevelType w:val="hybridMultilevel"/>
    <w:tmpl w:val="418C15D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E02F4D"/>
    <w:multiLevelType w:val="hybridMultilevel"/>
    <w:tmpl w:val="C686AE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34090B"/>
    <w:multiLevelType w:val="hybridMultilevel"/>
    <w:tmpl w:val="AFCE140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F80538"/>
    <w:multiLevelType w:val="hybridMultilevel"/>
    <w:tmpl w:val="5D029B4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E62442"/>
    <w:multiLevelType w:val="hybridMultilevel"/>
    <w:tmpl w:val="5E50C2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DW1MLQwNTAzMDZW0lEKTi0uzszPAykwrAUAJBEajCwAAAA="/>
  </w:docVars>
  <w:rsids>
    <w:rsidRoot w:val="001E555A"/>
    <w:rsid w:val="00032877"/>
    <w:rsid w:val="000871B9"/>
    <w:rsid w:val="000C01A1"/>
    <w:rsid w:val="000D096A"/>
    <w:rsid w:val="000E300A"/>
    <w:rsid w:val="00102E80"/>
    <w:rsid w:val="00142418"/>
    <w:rsid w:val="001C03C8"/>
    <w:rsid w:val="001E555A"/>
    <w:rsid w:val="0028038F"/>
    <w:rsid w:val="00326AFE"/>
    <w:rsid w:val="00371938"/>
    <w:rsid w:val="003B76B7"/>
    <w:rsid w:val="00400CB9"/>
    <w:rsid w:val="004113C1"/>
    <w:rsid w:val="00431374"/>
    <w:rsid w:val="0048641B"/>
    <w:rsid w:val="00493B28"/>
    <w:rsid w:val="0056276C"/>
    <w:rsid w:val="00570D00"/>
    <w:rsid w:val="00575C2E"/>
    <w:rsid w:val="005D372F"/>
    <w:rsid w:val="005E31C6"/>
    <w:rsid w:val="005E6D08"/>
    <w:rsid w:val="005E7781"/>
    <w:rsid w:val="006255A7"/>
    <w:rsid w:val="00673A6B"/>
    <w:rsid w:val="00693F03"/>
    <w:rsid w:val="006C1DE4"/>
    <w:rsid w:val="006D0213"/>
    <w:rsid w:val="006D3B5E"/>
    <w:rsid w:val="00714553"/>
    <w:rsid w:val="00731B44"/>
    <w:rsid w:val="00743115"/>
    <w:rsid w:val="00760C3E"/>
    <w:rsid w:val="007B6159"/>
    <w:rsid w:val="00834E9E"/>
    <w:rsid w:val="00860138"/>
    <w:rsid w:val="008645A6"/>
    <w:rsid w:val="008803AA"/>
    <w:rsid w:val="008A02D0"/>
    <w:rsid w:val="008C577B"/>
    <w:rsid w:val="008D1DA4"/>
    <w:rsid w:val="00914DC8"/>
    <w:rsid w:val="00923A57"/>
    <w:rsid w:val="00935C70"/>
    <w:rsid w:val="00943365"/>
    <w:rsid w:val="00972DAE"/>
    <w:rsid w:val="00985EEE"/>
    <w:rsid w:val="00995A97"/>
    <w:rsid w:val="009A258F"/>
    <w:rsid w:val="009D4223"/>
    <w:rsid w:val="009D5532"/>
    <w:rsid w:val="009E2AE7"/>
    <w:rsid w:val="009F1B89"/>
    <w:rsid w:val="00AD4113"/>
    <w:rsid w:val="00AD47E5"/>
    <w:rsid w:val="00AE01BA"/>
    <w:rsid w:val="00B44A99"/>
    <w:rsid w:val="00B63424"/>
    <w:rsid w:val="00B83335"/>
    <w:rsid w:val="00B919EF"/>
    <w:rsid w:val="00B937F1"/>
    <w:rsid w:val="00BA7523"/>
    <w:rsid w:val="00BB6B2B"/>
    <w:rsid w:val="00BC4906"/>
    <w:rsid w:val="00C06C82"/>
    <w:rsid w:val="00C1115D"/>
    <w:rsid w:val="00C323B1"/>
    <w:rsid w:val="00C510BD"/>
    <w:rsid w:val="00C63FBC"/>
    <w:rsid w:val="00C82966"/>
    <w:rsid w:val="00D422A4"/>
    <w:rsid w:val="00DA19C3"/>
    <w:rsid w:val="00DB15F5"/>
    <w:rsid w:val="00E334E8"/>
    <w:rsid w:val="00E337C0"/>
    <w:rsid w:val="00E4691A"/>
    <w:rsid w:val="00EC1590"/>
    <w:rsid w:val="00F0482B"/>
    <w:rsid w:val="00F8230F"/>
    <w:rsid w:val="00F93FEB"/>
    <w:rsid w:val="00F96AF0"/>
    <w:rsid w:val="00FA669F"/>
    <w:rsid w:val="00FC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731B44"/>
    <w:rPr>
      <w:b/>
      <w:bCs/>
    </w:rPr>
  </w:style>
  <w:style w:type="paragraph" w:styleId="ListeParagraf">
    <w:name w:val="List Paragraph"/>
    <w:basedOn w:val="Normal"/>
    <w:uiPriority w:val="34"/>
    <w:qFormat/>
    <w:rsid w:val="00FA669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833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3335"/>
    <w:rPr>
      <w:rFonts w:ascii="Tahoma" w:hAnsi="Tahoma" w:cs="Tahoma"/>
      <w:noProof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731B44"/>
    <w:rPr>
      <w:b/>
      <w:bCs/>
    </w:rPr>
  </w:style>
  <w:style w:type="paragraph" w:styleId="ListeParagraf">
    <w:name w:val="List Paragraph"/>
    <w:basedOn w:val="Normal"/>
    <w:uiPriority w:val="34"/>
    <w:qFormat/>
    <w:rsid w:val="00FA669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833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3335"/>
    <w:rPr>
      <w:rFonts w:ascii="Tahoma" w:hAnsi="Tahoma" w:cs="Tahoma"/>
      <w:noProof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4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1005</Words>
  <Characters>5734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7</cp:revision>
  <dcterms:created xsi:type="dcterms:W3CDTF">2023-02-07T08:31:00Z</dcterms:created>
  <dcterms:modified xsi:type="dcterms:W3CDTF">2023-02-07T13:44:00Z</dcterms:modified>
</cp:coreProperties>
</file>